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2" w:name="X16babd11762fedfe6639c402ac1143bfdcb45ef"/>
    <w:p>
      <w:pPr>
        <w:pStyle w:val="Heading1"/>
      </w:pPr>
      <w:r>
        <w:t xml:space="preserve">INTERNATIONAL CUSTOMS AND TRADE INSTITUTION</w:t>
      </w:r>
    </w:p>
    <w:bookmarkStart w:id="21" w:name="customs-administration-department"/>
    <w:p>
      <w:pPr>
        <w:pStyle w:val="Heading2"/>
      </w:pPr>
      <w:r>
        <w:t xml:space="preserve">CUSTOMS ADMINISTRATION DEPARTMENT</w:t>
      </w:r>
    </w:p>
    <w:p>
      <w:pPr>
        <w:pStyle w:val="FirstParagraph"/>
      </w:pPr>
      <w:r>
        <w:t xml:space="preserve">Dakar, Senegal</w:t>
      </w:r>
      <w:r>
        <w:br/>
      </w:r>
      <w:r>
        <w:t xml:space="preserve">Date: October 26, 2023</w:t>
      </w:r>
    </w:p>
    <w:bookmarkStart w:id="20" w:name="internship-application-letter"/>
    <w:p>
      <w:pPr>
        <w:pStyle w:val="Heading3"/>
      </w:pPr>
      <w:r>
        <w:t xml:space="preserve">INTERNSHIP APPLICATION LETTER</w:t>
      </w:r>
    </w:p>
    <w:p>
      <w:pPr>
        <w:pStyle w:val="FirstParagraph"/>
      </w:pPr>
      <w:r>
        <w:t xml:space="preserve">To the Hiring Committee,</w:t>
      </w:r>
    </w:p>
    <w:p>
      <w:pPr>
        <w:pStyle w:val="BodyText"/>
      </w:pPr>
      <w:r>
        <w:t xml:space="preserve">Dear Esteemed Members of the Senegalese Customs Administration,</w:t>
      </w:r>
    </w:p>
    <w:p>
      <w:pPr>
        <w:pStyle w:val="BodyText"/>
      </w:pPr>
      <w:r>
        <w:t xml:space="preserve">I am writing to formally submit my Internship Application Letter for a Customs Officer internship position within your esteemed organization in Senegal Dakar. As a dedicated international student with specialized academic training in International Trade Law and Global Logistics Management, I have long admired the pivotal role your department plays in safeguarding Senegal's economic sovereignty and facilitating regional commerce through the Port of Dakar. This Internship Application Letter represents not merely a professional opportunity, but a profound commitment to contributing to the strategic vision of customs operations in one of West Africa's most dynamic trade hubs.</w:t>
      </w:r>
    </w:p>
    <w:p>
      <w:pPr>
        <w:pStyle w:val="BodyText"/>
      </w:pPr>
      <w:r>
        <w:t xml:space="preserve">My academic journey at the University of Dakar's School of International Business has equipped me with comprehensive knowledge directly applicable to Customs Officer responsibilities. I recently completed a rigorous curriculum including courses such as "Advanced Tariff Classification Systems," "Customs Compliance and Risk Management," and "Digital Trade Facilitation in Developing Economies." Through these programs, I've mastered the Harmonized System (HS) coding framework, gained proficiency in the Automated Commercial Environment (ACE) platform, and developed a nuanced understanding of Senegal's National Customs Code. What truly distinguishes my preparation is my immersive fieldwork at the Port of Dakar's customs clearance center during my final semester – where I assisted in processing 300+ container shipments while learning from veteran officers about Senegal's unique trade corridors with ECOWAS partners and China.</w:t>
      </w:r>
    </w:p>
    <w:p>
      <w:pPr>
        <w:pStyle w:val="BodyText"/>
      </w:pPr>
      <w:r>
        <w:t xml:space="preserve">I have chosen to pursue this Customs Officer internship specifically within Senegal Dakar because of its unparalleled significance as a continental trade gateway. The Port of Dakar handles over 70% of Senegal's maritime commerce, serving as the primary entry point for essential goods like pharmaceuticals, agricultural products, and industrial machinery that sustain our nation's growth. In this context, an internship with your department isn't just career development – it represents a chance to directly support Senegal Dakar's mission of transforming trade infrastructure into a catalyst for national prosperity. I am particularly inspired by your department's recent implementation of the "Single Window" digital platform, which reduces clearance times by 40% – an initiative I'm eager to contribute to through my technical skills in data analysis and process optimization.</w:t>
      </w:r>
    </w:p>
    <w:p>
      <w:pPr>
        <w:pStyle w:val="BodyText"/>
      </w:pPr>
      <w:r>
        <w:t xml:space="preserve">My practical experience extends beyond academic coursework. As a research assistant for the African Trade Policy Centre's project on "Customs Modernization in Francophone Africa," I analyzed Senegal's customs revenue trends from 2018-2023, identifying that streamlined import procedures could increase non-oil tax revenues by an estimated 15%. This research directly aligns with your department's strategic goals. Additionally, through my volunteer work with the Dakar Chamber of Commerce, I've developed cross-cultural communication skills essential for navigating Senegal Dakar's diverse trading community – from local artisans at the Marché de Wadelai to multinational logistics firms operating in Diamniadio Free Trade Zone.</w:t>
      </w:r>
    </w:p>
    <w:p>
      <w:pPr>
        <w:pStyle w:val="BodyText"/>
      </w:pPr>
      <w:r>
        <w:t xml:space="preserve">I understand that a Customs Officer in Senegal Dakar requires more than technical competence; it demands ethical rigor and cultural intelligence. My internship training will focus on three critical areas: first, mastering the latest customs technologies like X-ray scanning systems and blockchain-based cargo tracking used at Senegal's border posts; second, understanding the intricate nuances of regional trade agreements including ECOWAS Trade Liberalization Scheme (ETLS) and Senegal's Economic Partnership Agreement with the European Union; third, developing protocols for combating emerging challenges like e-commerce fraud and illicit trafficking of pharmaceuticals. I am especially eager to learn from your team's approach to balancing stringent security measures with efficient trade facilitation – a balance that is vital for Dakar's economic vitality.</w:t>
      </w:r>
    </w:p>
    <w:p>
      <w:pPr>
        <w:pStyle w:val="BodyText"/>
      </w:pPr>
      <w:r>
        <w:t xml:space="preserve">My fluency in French (C1 level), Wolof, and English enables me to engage effectively with all stakeholders in Senegal Dakar. This linguistic versatility was crucial during my recent internship at the Economic Community of West African States (ECOWAS) Secretariat, where I facilitated communication between customs officers from Ghana and Mali regarding harmonized tariff schedules. I believe this skill set positions me to immediately support your department's mission of creating a seamless customs experience for both local traders and international partners navigating Senegal Dakar's bustling trade environment.</w:t>
      </w:r>
    </w:p>
    <w:p>
      <w:pPr>
        <w:pStyle w:val="BodyText"/>
      </w:pPr>
      <w:r>
        <w:t xml:space="preserve">What excites me most about this Customs Officer internship opportunity is the chance to apply classroom knowledge within the actual operational framework that shapes Senegal's economic trajectory. I am particularly drawn to your department's collaboration with Interpol on anti-smuggling operations and your pioneering work in sustainable customs practices – including a recent initiative reducing carbon footprint of cargo processing by 25%. These innovative approaches reflect the future of customs administration, and I am eager to contribute my analytical skills to projects like your ongoing digitalization roadmap for secondary ports like Saint-Louis.</w:t>
      </w:r>
    </w:p>
    <w:p>
      <w:pPr>
        <w:pStyle w:val="BodyText"/>
      </w:pPr>
      <w:r>
        <w:t xml:space="preserve">I understand that an effective Customs Officer must embody integrity, meticulous attention to detail, and unwavering commitment to national interests. Throughout my studies at the University of Dakar's International Trade Institute, I've consistently demonstrated these qualities through my leadership in the university's customs simulation competition – where our team developed a model for optimizing container inspections at Port Autonome de Dakar. Our solution was recognized by the Senegalese Ministry of Economy as having potential implementation value for reducing cargo dwell times by 35% during peak season.</w:t>
      </w:r>
    </w:p>
    <w:p>
      <w:pPr>
        <w:pStyle w:val="BodyText"/>
      </w:pPr>
      <w:r>
        <w:t xml:space="preserve">As I prepare this Internship Application Letter, I reflect on how deeply connected my professional aspirations are to the future of Senegal Dakar. Growing up near the bustling port city, I witnessed firsthand how efficient customs operations transform communities – from reducing food spoilage for local farmers to enabling affordable medical supplies for hospitals across our nation. This personal connection fuels my determination to contribute meaningfully during this internship period.</w:t>
      </w:r>
    </w:p>
    <w:p>
      <w:pPr>
        <w:pStyle w:val="BodyText"/>
      </w:pPr>
      <w:r>
        <w:t xml:space="preserve">I am available for an interview at your earliest convenience and welcome the opportunity to discuss how my skills align with your department's strategic priorities. Please find my complete application package, including academic transcripts, reference letters from Senegalese trade experts, and a research paper on "Digital Transformation in West African Customs," attached to this Internship Application Letter. I am confident that my dedication to customs excellence and passion for Senegal Dakar's economic development make me an ideal candidate for your internship program.</w:t>
      </w:r>
    </w:p>
    <w:p>
      <w:pPr>
        <w:pStyle w:val="BodyText"/>
      </w:pPr>
      <w:r>
        <w:t xml:space="preserve">Thank you for considering my application. I eagerly await the possibility of contributing to the proud legacy of Senegalese Customs Officers who safeguard our nation's prosperity while connecting Africa to global markets through Senegal Dakar.</w:t>
      </w:r>
    </w:p>
    <w:p>
      <w:pPr>
        <w:pStyle w:val="BodyText"/>
      </w:pPr>
      <w:r>
        <w:t xml:space="preserve">Sincerely,</w:t>
      </w:r>
    </w:p>
    <w:p>
      <w:pPr>
        <w:pStyle w:val="BodyText"/>
      </w:pPr>
      <w:r>
        <w:rPr>
          <w:bCs/>
          <w:b/>
        </w:rPr>
        <w:t xml:space="preserve">Amadou Diop</w:t>
      </w:r>
      <w:r>
        <w:br/>
      </w:r>
      <w:r>
        <w:t xml:space="preserve">International Trade Management Student (Expected Graduation: June 2024)</w:t>
      </w:r>
      <w:r>
        <w:br/>
      </w:r>
      <w:r>
        <w:t xml:space="preserve">University of Dakar, School of International Business</w:t>
      </w:r>
      <w:r>
        <w:br/>
      </w:r>
      <w:r>
        <w:t xml:space="preserve">Phone: +221 77 123 4567 | Email: amadou.diop@univ-dakar.sn</w:t>
      </w:r>
      <w:r>
        <w:br/>
      </w:r>
      <w:r>
        <w:t xml:space="preserve">Address: Rue des Écoles, Dakar, Senegal</w:t>
      </w:r>
    </w:p>
    <w:p>
      <w:pPr>
        <w:pStyle w:val="BodyText"/>
      </w:pPr>
      <w:r>
        <w:rPr>
          <w:iCs/>
          <w:i/>
        </w:rPr>
        <w:t xml:space="preserve">This Internship Application Letter emphasizes commitment to Customs Officer duties in Senegal Dakar with specific reference to Port of Dakar operations, ECOWAS trade frameworks, and digital modernization initiatives. Word count: 85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in Senegal Dakar</dc:title>
  <dc:creator/>
  <cp:keywords/>
  <dcterms:created xsi:type="dcterms:W3CDTF">2026-07-20T13:25:39Z</dcterms:created>
  <dcterms:modified xsi:type="dcterms:W3CDTF">2026-07-20T13:25:39Z</dcterms:modified>
</cp:coreProperties>
</file>

<file path=docProps/custom.xml><?xml version="1.0" encoding="utf-8"?>
<Properties xmlns="http://schemas.openxmlformats.org/officeDocument/2006/custom-properties" xmlns:vt="http://schemas.openxmlformats.org/officeDocument/2006/docPropsVTypes"/>
</file>